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jpg" ContentType="image/jpe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ergio.alvarino@vodafone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2" w:name="empezar-rápido-desde-linux"/>
      <w:bookmarkEnd w:id="22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3" w:name="crear-una-sd-arrancable"/>
      <w:bookmarkEnd w:id="23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7" w:name="conexión-wifi"/>
      <w:bookmarkEnd w:id="27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29" w:name="orange-pi-zero-características-técnicas"/>
      <w:bookmarkEnd w:id="29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0" w:name="especificaciones"/>
      <w:bookmarkEnd w:id="30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1" w:name="esquema-de-pines"/>
      <w:bookmarkEnd w:id="31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2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Heading2"/>
      </w:pPr>
      <w:bookmarkStart w:id="34" w:name="esquemas-eléctricos"/>
      <w:bookmarkEnd w:id="34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5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6" w:name="accediendo-al-hardware-desde-linea-de-comandos"/>
      <w:bookmarkEnd w:id="36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7" w:name="leds"/>
      <w:bookmarkEnd w:id="37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8" w:name="gpio"/>
      <w:bookmarkEnd w:id="38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2"/>
      </w:pPr>
      <w:bookmarkStart w:id="39" w:name="referencias"/>
      <w:bookmarkEnd w:id="39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mas de lo mismo</w:t>
        </w:r>
      </w:hyperlink>
    </w:p>
    <w:p>
      <w:pPr>
        <w:pStyle w:val="Heading1"/>
      </w:pPr>
      <w:bookmarkStart w:id="43" w:name="referencias-1"/>
      <w:bookmarkEnd w:id="43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orange pi español</w:t>
        </w:r>
      </w:hyperlink>
    </w:p>
    <w:p>
      <w:pPr>
        <w:pStyle w:val="Heading1"/>
      </w:pPr>
      <w:bookmarkStart w:id="56" w:name="meta"/>
      <w:bookmarkEnd w:id="56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57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58" w:name="requisitos"/>
      <w:bookmarkEnd w:id="58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59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60" w:name="licencia"/>
      <w:bookmarkEnd w:id="60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6084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7280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41" Target="http://falsinsoft.blogspot.com.es/2012/11/access-gpio-from-linux-user-space.html" TargetMode="External" /><Relationship Type="http://schemas.openxmlformats.org/officeDocument/2006/relationships/hyperlink" Id="rId40" Target="http://harald.studiokubota.com/wordpress/index.php/2016/11/19/orange-pi-zero-neat/" TargetMode="External" /><Relationship Type="http://schemas.openxmlformats.org/officeDocument/2006/relationships/hyperlink" Id="rId35" Target="http://harald.studiokubota.com/wordpress/wp-content/uploads/2016/11/Orange-Pi-Zero-Schanetics-v1_11.pdf" TargetMode="External" /><Relationship Type="http://schemas.openxmlformats.org/officeDocument/2006/relationships/hyperlink" Id="rId47" Target="http://linux-sunxi.org/Bootable_SD_card" TargetMode="External" /><Relationship Type="http://schemas.openxmlformats.org/officeDocument/2006/relationships/hyperlink" Id="rId55" Target="http://orangepiweb.es/index.php" TargetMode="External" /><Relationship Type="http://schemas.openxmlformats.org/officeDocument/2006/relationships/hyperlink" Id="rId57" Target="http://pandoc.org/README.html" TargetMode="External" /><Relationship Type="http://schemas.openxmlformats.org/officeDocument/2006/relationships/hyperlink" Id="rId42" Target="http://www.emcraft.com/stm32f429discovery/controlling-gpio-from-linux-user-space" TargetMode="External" /><Relationship Type="http://schemas.openxmlformats.org/officeDocument/2006/relationships/hyperlink" Id="rId44" Target="http://www.orangepi.org/" TargetMode="External" /><Relationship Type="http://schemas.openxmlformats.org/officeDocument/2006/relationships/hyperlink" Id="rId45" Target="http://www.orangepi.org/downloadresources/" TargetMode="External" /><Relationship Type="http://schemas.openxmlformats.org/officeDocument/2006/relationships/hyperlink" Id="rId50" Target="https://docs.armbian.com/Hardware_Allwinner/" TargetMode="External" /><Relationship Type="http://schemas.openxmlformats.org/officeDocument/2006/relationships/hyperlink" Id="rId49" Target="https://docs.armbian.com/User-Guide_Getting-Started/" TargetMode="External" /><Relationship Type="http://schemas.openxmlformats.org/officeDocument/2006/relationships/hyperlink" Id="rId54" Target="https://forum.armbian.com/index.php/topic/1471-solved-difficulty-accessing-gpio-via-the-sunxi-gpio-export-interface/" TargetMode="External" /><Relationship Type="http://schemas.openxmlformats.org/officeDocument/2006/relationships/hyperlink" Id="rId53" Target="https://forum.armbian.com/index.php/topic/1886-gpio-access-from-user-space/" TargetMode="External" /><Relationship Type="http://schemas.openxmlformats.org/officeDocument/2006/relationships/hyperlink" Id="rId59" Target="https://github.com/brico-labs/pandoc_basico" TargetMode="External" /><Relationship Type="http://schemas.openxmlformats.org/officeDocument/2006/relationships/hyperlink" Id="rId51" Target="https://linux-sunxi.org/GPIO" TargetMode="External" /><Relationship Type="http://schemas.openxmlformats.org/officeDocument/2006/relationships/hyperlink" Id="rId52" Target="https://linux-sunxi.org/Orange_Pi_Zero" TargetMode="External" /><Relationship Type="http://schemas.openxmlformats.org/officeDocument/2006/relationships/hyperlink" Id="rId32" Target="https://oshlab.com/orange-pi-zero-pinout/" TargetMode="External" /><Relationship Type="http://schemas.openxmlformats.org/officeDocument/2006/relationships/hyperlink" Id="rId46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48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falsinsoft.blogspot.com.es/2012/11/access-gpio-from-linux-user-space.html" TargetMode="External" /><Relationship Type="http://schemas.openxmlformats.org/officeDocument/2006/relationships/hyperlink" Id="rId40" Target="http://harald.studiokubota.com/wordpress/index.php/2016/11/19/orange-pi-zero-neat/" TargetMode="External" /><Relationship Type="http://schemas.openxmlformats.org/officeDocument/2006/relationships/hyperlink" Id="rId35" Target="http://harald.studiokubota.com/wordpress/wp-content/uploads/2016/11/Orange-Pi-Zero-Schanetics-v1_11.pdf" TargetMode="External" /><Relationship Type="http://schemas.openxmlformats.org/officeDocument/2006/relationships/hyperlink" Id="rId47" Target="http://linux-sunxi.org/Bootable_SD_card" TargetMode="External" /><Relationship Type="http://schemas.openxmlformats.org/officeDocument/2006/relationships/hyperlink" Id="rId55" Target="http://orangepiweb.es/index.php" TargetMode="External" /><Relationship Type="http://schemas.openxmlformats.org/officeDocument/2006/relationships/hyperlink" Id="rId57" Target="http://pandoc.org/README.html" TargetMode="External" /><Relationship Type="http://schemas.openxmlformats.org/officeDocument/2006/relationships/hyperlink" Id="rId42" Target="http://www.emcraft.com/stm32f429discovery/controlling-gpio-from-linux-user-space" TargetMode="External" /><Relationship Type="http://schemas.openxmlformats.org/officeDocument/2006/relationships/hyperlink" Id="rId44" Target="http://www.orangepi.org/" TargetMode="External" /><Relationship Type="http://schemas.openxmlformats.org/officeDocument/2006/relationships/hyperlink" Id="rId45" Target="http://www.orangepi.org/downloadresources/" TargetMode="External" /><Relationship Type="http://schemas.openxmlformats.org/officeDocument/2006/relationships/hyperlink" Id="rId50" Target="https://docs.armbian.com/Hardware_Allwinner/" TargetMode="External" /><Relationship Type="http://schemas.openxmlformats.org/officeDocument/2006/relationships/hyperlink" Id="rId49" Target="https://docs.armbian.com/User-Guide_Getting-Started/" TargetMode="External" /><Relationship Type="http://schemas.openxmlformats.org/officeDocument/2006/relationships/hyperlink" Id="rId54" Target="https://forum.armbian.com/index.php/topic/1471-solved-difficulty-accessing-gpio-via-the-sunxi-gpio-export-interface/" TargetMode="External" /><Relationship Type="http://schemas.openxmlformats.org/officeDocument/2006/relationships/hyperlink" Id="rId53" Target="https://forum.armbian.com/index.php/topic/1886-gpio-access-from-user-space/" TargetMode="External" /><Relationship Type="http://schemas.openxmlformats.org/officeDocument/2006/relationships/hyperlink" Id="rId59" Target="https://github.com/brico-labs/pandoc_basico" TargetMode="External" /><Relationship Type="http://schemas.openxmlformats.org/officeDocument/2006/relationships/hyperlink" Id="rId51" Target="https://linux-sunxi.org/GPIO" TargetMode="External" /><Relationship Type="http://schemas.openxmlformats.org/officeDocument/2006/relationships/hyperlink" Id="rId52" Target="https://linux-sunxi.org/Orange_Pi_Zero" TargetMode="External" /><Relationship Type="http://schemas.openxmlformats.org/officeDocument/2006/relationships/hyperlink" Id="rId32" Target="https://oshlab.com/orange-pi-zero-pinout/" TargetMode="External" /><Relationship Type="http://schemas.openxmlformats.org/officeDocument/2006/relationships/hyperlink" Id="rId46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48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Sergio Alvariño sergio.alvarino@vodafone.com</dc:creator>
  <dcterms:created xsi:type="dcterms:W3CDTF">2016-12-21T21:26:24Z</dcterms:created>
  <dcterms:modified xsi:type="dcterms:W3CDTF">2016-12-21T21:26:24Z</dcterms:modified>
</cp:coreProperties>
</file>